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854" w:type="dxa"/>
        <w:tblLayout w:type="fixed"/>
        <w:tblLook w:val="04A0" w:firstRow="1" w:lastRow="0" w:firstColumn="1" w:lastColumn="0" w:noHBand="0" w:noVBand="1"/>
      </w:tblPr>
      <w:tblGrid>
        <w:gridCol w:w="675"/>
        <w:gridCol w:w="2127"/>
        <w:gridCol w:w="4819"/>
        <w:gridCol w:w="1276"/>
        <w:gridCol w:w="957"/>
      </w:tblGrid>
      <w:tr w:rsidR="009C5EED" w:rsidRPr="0011372A" w14:paraId="64B490AE" w14:textId="77777777" w:rsidTr="0064214E">
        <w:trPr>
          <w:trHeight w:val="680"/>
        </w:trPr>
        <w:tc>
          <w:tcPr>
            <w:tcW w:w="762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ABDF1" w14:textId="346B2D23" w:rsidR="009C5EED" w:rsidRPr="00EA548F" w:rsidRDefault="009C5EED" w:rsidP="00F31A10">
            <w:pPr>
              <w:rPr>
                <w:b/>
                <w:color w:val="000000"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  <w:lang w:val="ga"/>
              </w:rPr>
              <w:t>Ráiteas Cumarsáide</w:t>
            </w:r>
          </w:p>
        </w:tc>
        <w:tc>
          <w:tcPr>
            <w:tcW w:w="22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D4B1C4" w14:textId="0012A893" w:rsidR="009C5EED" w:rsidRPr="0011372A" w:rsidRDefault="009C5EED" w:rsidP="00620042">
            <w:pPr>
              <w:jc w:val="center"/>
              <w:rPr>
                <w:sz w:val="20"/>
                <w:szCs w:val="20"/>
              </w:rPr>
            </w:pPr>
          </w:p>
        </w:tc>
      </w:tr>
      <w:tr w:rsidR="00DA68C3" w:rsidRPr="0011372A" w14:paraId="40C01546" w14:textId="77777777" w:rsidTr="00F31A10">
        <w:trPr>
          <w:trHeight w:val="680"/>
        </w:trPr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1F5360" w14:textId="4EABE55A" w:rsidR="00DA68C3" w:rsidRPr="002F6A45" w:rsidRDefault="00DA68C3" w:rsidP="00DA68C3">
            <w:pPr>
              <w:rPr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ga"/>
              </w:rPr>
              <w:t>Tionscadal:</w:t>
            </w: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F37D7" w14:textId="38217856" w:rsidR="00DA68C3" w:rsidRDefault="00DA68C3" w:rsidP="00DA68C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ga"/>
              </w:rPr>
              <w:t xml:space="preserve">Móroibreacha: </w:t>
            </w:r>
          </w:p>
          <w:p w14:paraId="50767F3A" w14:textId="77777777" w:rsidR="00722084" w:rsidRDefault="00722084" w:rsidP="00DA68C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ga"/>
              </w:rPr>
              <w:t>Scoil an Droichid,</w:t>
            </w:r>
          </w:p>
          <w:p w14:paraId="3163844A" w14:textId="77777777" w:rsidR="00722084" w:rsidRDefault="00722084" w:rsidP="00DA68C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ga"/>
              </w:rPr>
              <w:t>4 Cooke Street,</w:t>
            </w:r>
          </w:p>
          <w:p w14:paraId="12CE86DC" w14:textId="51D6E758" w:rsidR="00DA68C3" w:rsidRPr="002F6A45" w:rsidRDefault="00722084" w:rsidP="00DA68C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ga"/>
              </w:rPr>
              <w:t>Béal Feirste BT7 2EP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85880" w14:textId="4C56D6DF" w:rsidR="00DA68C3" w:rsidRPr="0011372A" w:rsidRDefault="00DA68C3" w:rsidP="00DA68C3">
            <w:pPr>
              <w:jc w:val="right"/>
              <w:rPr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ga"/>
              </w:rPr>
              <w:t>Leagan: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7F146" w14:textId="3C19BD36" w:rsidR="00DA68C3" w:rsidRPr="0011372A" w:rsidRDefault="00DA68C3" w:rsidP="00F31544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ga"/>
              </w:rPr>
              <w:t>0</w:t>
            </w:r>
            <w:r w:rsidR="006C2E96">
              <w:rPr>
                <w:color w:val="000000"/>
                <w:sz w:val="20"/>
                <w:szCs w:val="20"/>
                <w:lang w:val="ga"/>
              </w:rPr>
              <w:t>2</w:t>
            </w:r>
          </w:p>
        </w:tc>
      </w:tr>
      <w:tr w:rsidR="00DA68C3" w:rsidRPr="0011372A" w14:paraId="53F4C3B3" w14:textId="77777777" w:rsidTr="00F31A10">
        <w:trPr>
          <w:trHeight w:val="680"/>
        </w:trPr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D11CC" w14:textId="11150B43" w:rsidR="00DA68C3" w:rsidRPr="002F6A45" w:rsidRDefault="00DA68C3" w:rsidP="00DA68C3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ga"/>
              </w:rPr>
              <w:t>Uimhir an Tionscadail:</w:t>
            </w: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0A60F" w14:textId="3AA001DC" w:rsidR="00DA68C3" w:rsidRPr="002F6A45" w:rsidRDefault="00DA68C3" w:rsidP="003B33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ga"/>
              </w:rPr>
              <w:t>MA17-1010629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F7D52" w14:textId="43C4CCA4" w:rsidR="00DA68C3" w:rsidRPr="0011372A" w:rsidRDefault="00DA68C3" w:rsidP="00DA68C3">
            <w:pPr>
              <w:jc w:val="right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ga"/>
              </w:rPr>
              <w:t>Dáta: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B76D9B" w14:textId="1EA4A1B9" w:rsidR="00DA68C3" w:rsidRDefault="00B452A6" w:rsidP="003B3384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ga"/>
              </w:rPr>
              <w:t>10.03.25</w:t>
            </w:r>
          </w:p>
        </w:tc>
      </w:tr>
      <w:tr w:rsidR="00DA68C3" w14:paraId="4DBFB5EE" w14:textId="77777777" w:rsidTr="00737EE7">
        <w:trPr>
          <w:trHeight w:val="170"/>
        </w:trPr>
        <w:tc>
          <w:tcPr>
            <w:tcW w:w="985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A8AE8" w14:textId="77777777" w:rsidR="00DA68C3" w:rsidRPr="00136664" w:rsidRDefault="00DA68C3" w:rsidP="00DA68C3">
            <w:pPr>
              <w:rPr>
                <w:sz w:val="4"/>
                <w:szCs w:val="4"/>
              </w:rPr>
            </w:pPr>
          </w:p>
        </w:tc>
      </w:tr>
      <w:tr w:rsidR="00DA68C3" w14:paraId="15388DDD" w14:textId="77777777" w:rsidTr="00737EE7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4E5185D0" w14:textId="75A83289" w:rsidR="00DA68C3" w:rsidRPr="004F5894" w:rsidRDefault="00DA68C3" w:rsidP="00DA68C3">
            <w:pPr>
              <w:jc w:val="right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82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945AD4" w14:textId="77777777" w:rsidR="00DA68C3" w:rsidRDefault="00DA68C3" w:rsidP="00DA68C3">
            <w:pPr>
              <w:tabs>
                <w:tab w:val="left" w:pos="993"/>
                <w:tab w:val="left" w:pos="8647"/>
              </w:tabs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ga"/>
              </w:rPr>
              <w:t>Ráiteas Cumarsáide</w:t>
            </w:r>
          </w:p>
          <w:p w14:paraId="6D606430" w14:textId="77603F0D" w:rsidR="00DA68C3" w:rsidRPr="004F5894" w:rsidRDefault="00DA68C3" w:rsidP="00DA68C3">
            <w:pPr>
              <w:tabs>
                <w:tab w:val="left" w:pos="993"/>
                <w:tab w:val="left" w:pos="8647"/>
              </w:tabs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</w:tcPr>
          <w:p w14:paraId="25F07801" w14:textId="77777777" w:rsidR="00DA68C3" w:rsidRPr="004F5894" w:rsidRDefault="00DA68C3" w:rsidP="00DA68C3">
            <w:pPr>
              <w:tabs>
                <w:tab w:val="left" w:pos="993"/>
                <w:tab w:val="left" w:pos="8647"/>
              </w:tabs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A68C3" w14:paraId="104C1B87" w14:textId="77777777" w:rsidTr="00737EE7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025D9673" w14:textId="50A7B9C4" w:rsidR="00DA68C3" w:rsidRPr="00B452A6" w:rsidRDefault="00DA68C3" w:rsidP="00DA68C3">
            <w:pPr>
              <w:jc w:val="right"/>
              <w:rPr>
                <w:rFonts w:cstheme="minorHAnsi"/>
              </w:rPr>
            </w:pPr>
          </w:p>
        </w:tc>
        <w:tc>
          <w:tcPr>
            <w:tcW w:w="82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18F4436" w14:textId="77777777" w:rsidR="004C15C0" w:rsidRPr="00B452A6" w:rsidRDefault="004C15C0" w:rsidP="004C15C0">
            <w:pPr>
              <w:rPr>
                <w:rFonts w:cstheme="minorHAnsi"/>
              </w:rPr>
            </w:pPr>
            <w:r>
              <w:rPr>
                <w:rFonts w:cstheme="minorHAnsi"/>
                <w:lang w:val="ga"/>
              </w:rPr>
              <w:t>A thuismitheoirí, a chairde,</w:t>
            </w:r>
          </w:p>
          <w:p w14:paraId="67DAADB6" w14:textId="77777777" w:rsidR="004C15C0" w:rsidRPr="00B452A6" w:rsidRDefault="004C15C0" w:rsidP="004C15C0">
            <w:pPr>
              <w:rPr>
                <w:rFonts w:cstheme="minorHAnsi"/>
              </w:rPr>
            </w:pPr>
          </w:p>
          <w:p w14:paraId="496FB0A5" w14:textId="4475159D" w:rsidR="00B452A6" w:rsidRPr="00B452A6" w:rsidRDefault="00B452A6" w:rsidP="00B452A6">
            <w:pPr>
              <w:jc w:val="both"/>
            </w:pPr>
            <w:r>
              <w:rPr>
                <w:lang w:val="ga"/>
              </w:rPr>
              <w:t>Tá mórthionscadal infheistíochta capitil ar siúl a chuirfidh scoil shaintógtha ar fáil ar sheanshuíomh an Ulidia Resource Centre gar do Somerset Street, Béal Feirste do dhaltaí naíolainne, daltaí bunscoile agus ball foirne Scoil an Droichid.</w:t>
            </w:r>
          </w:p>
          <w:p w14:paraId="5CD8916A" w14:textId="77777777" w:rsidR="00B452A6" w:rsidRPr="00B452A6" w:rsidRDefault="00B452A6" w:rsidP="00B452A6">
            <w:pPr>
              <w:jc w:val="both"/>
            </w:pPr>
          </w:p>
          <w:p w14:paraId="2375137D" w14:textId="0496E30E" w:rsidR="00B452A6" w:rsidRPr="00B452A6" w:rsidRDefault="00B452A6" w:rsidP="00B452A6">
            <w:pPr>
              <w:jc w:val="both"/>
            </w:pPr>
            <w:r>
              <w:rPr>
                <w:lang w:val="ga"/>
              </w:rPr>
              <w:t>Tá an beart soláthair leis an Fhoireann Soláthair Chomhtháite (IST) a cheapadh curtha i gcrích agus fuarthas cead ón RO le leanstan leis an scéim tógála, ar fiú thart ar £7m í, agus ceapadh Connolly &amp; Fee Ltd i mí an Mhárta 2025.</w:t>
            </w:r>
          </w:p>
          <w:p w14:paraId="5D795A01" w14:textId="77777777" w:rsidR="00B452A6" w:rsidRPr="00B452A6" w:rsidRDefault="00B452A6" w:rsidP="00B452A6">
            <w:pPr>
              <w:jc w:val="both"/>
            </w:pPr>
          </w:p>
          <w:p w14:paraId="137ED007" w14:textId="0BC67687" w:rsidR="00B452A6" w:rsidRPr="00B452A6" w:rsidRDefault="00B452A6" w:rsidP="00B452A6">
            <w:pPr>
              <w:jc w:val="both"/>
            </w:pPr>
            <w:r>
              <w:rPr>
                <w:lang w:val="ga"/>
              </w:rPr>
              <w:t>Cuirfear tús leis an obair ar an tsuíomh i mí</w:t>
            </w:r>
            <w:r w:rsidR="005D7A2A">
              <w:rPr>
                <w:lang w:val="ga"/>
              </w:rPr>
              <w:t xml:space="preserve"> na</w:t>
            </w:r>
            <w:r>
              <w:rPr>
                <w:lang w:val="ga"/>
              </w:rPr>
              <w:t xml:space="preserve"> </w:t>
            </w:r>
            <w:r w:rsidR="000C5CA2">
              <w:rPr>
                <w:lang w:val="ga"/>
              </w:rPr>
              <w:t>Bealtaine</w:t>
            </w:r>
            <w:r>
              <w:rPr>
                <w:lang w:val="ga"/>
              </w:rPr>
              <w:t xml:space="preserve"> 2025, tá an scéim ag dul ar aghaidh agus tá sé ar sprioc le </w:t>
            </w:r>
            <w:r w:rsidR="000B0BF3">
              <w:rPr>
                <w:lang w:val="ga"/>
              </w:rPr>
              <w:t xml:space="preserve">bheith </w:t>
            </w:r>
            <w:r>
              <w:rPr>
                <w:lang w:val="ga"/>
              </w:rPr>
              <w:t>curtha i gcrích in 2026.</w:t>
            </w:r>
          </w:p>
          <w:p w14:paraId="0B5F678C" w14:textId="77777777" w:rsidR="00B452A6" w:rsidRPr="00B452A6" w:rsidRDefault="00B452A6" w:rsidP="00B452A6">
            <w:pPr>
              <w:jc w:val="both"/>
            </w:pPr>
          </w:p>
          <w:p w14:paraId="3E695265" w14:textId="77777777" w:rsidR="00B452A6" w:rsidRPr="00B452A6" w:rsidRDefault="00B452A6" w:rsidP="00B452A6">
            <w:pPr>
              <w:rPr>
                <w:rFonts w:cstheme="minorHAnsi"/>
              </w:rPr>
            </w:pPr>
            <w:r>
              <w:rPr>
                <w:rFonts w:cstheme="minorHAnsi"/>
                <w:lang w:val="ga"/>
              </w:rPr>
              <w:t>Beidh Bord Tionscadail na scéime, ar a bhfuil ionadaithe ón scoil, ó Chomhairle na Gaelscolaíochta, ón Údarás Oideachais agus ón Roinn Oideachais, ag leanstan leis an eolas is déanaí a chur ar fáil de réir mar a théann an scéim ar aghaidh.</w:t>
            </w:r>
          </w:p>
          <w:p w14:paraId="4369D73B" w14:textId="77777777" w:rsidR="004C15C0" w:rsidRPr="00B452A6" w:rsidRDefault="004C15C0" w:rsidP="004C15C0">
            <w:pPr>
              <w:rPr>
                <w:rFonts w:cstheme="minorHAnsi"/>
              </w:rPr>
            </w:pPr>
          </w:p>
          <w:p w14:paraId="36F3081B" w14:textId="49BB7262" w:rsidR="004C15C0" w:rsidRPr="00B452A6" w:rsidRDefault="004C15C0" w:rsidP="004C15C0">
            <w:pPr>
              <w:rPr>
                <w:rFonts w:cstheme="minorHAnsi"/>
              </w:rPr>
            </w:pPr>
            <w:r>
              <w:rPr>
                <w:rFonts w:cstheme="minorHAnsi"/>
                <w:lang w:val="ga"/>
              </w:rPr>
              <w:t>Is mise le meas,</w:t>
            </w:r>
          </w:p>
          <w:p w14:paraId="7DD0F54E" w14:textId="77777777" w:rsidR="003B3384" w:rsidRPr="00B452A6" w:rsidRDefault="003B3384" w:rsidP="003B3384">
            <w:pPr>
              <w:widowControl w:val="0"/>
              <w:spacing w:line="288" w:lineRule="auto"/>
              <w:jc w:val="both"/>
              <w:rPr>
                <w:rFonts w:eastAsia="Arial" w:cstheme="minorHAnsi"/>
                <w:i/>
              </w:rPr>
            </w:pPr>
          </w:p>
          <w:p w14:paraId="3E6D2911" w14:textId="68727675" w:rsidR="00DA68C3" w:rsidRPr="00B452A6" w:rsidRDefault="00DA68C3" w:rsidP="00DA68C3">
            <w:pPr>
              <w:rPr>
                <w:rFonts w:cstheme="minorHAnsi"/>
                <w:i/>
                <w:iCs/>
              </w:rPr>
            </w:pPr>
          </w:p>
          <w:p w14:paraId="525E09C4" w14:textId="77777777" w:rsidR="00DA68C3" w:rsidRPr="00B452A6" w:rsidRDefault="00DA68C3" w:rsidP="00DA68C3">
            <w:pPr>
              <w:rPr>
                <w:rFonts w:cstheme="minorHAnsi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</w:tcPr>
          <w:p w14:paraId="7CA991D2" w14:textId="77777777" w:rsidR="00DA68C3" w:rsidRDefault="00DA68C3" w:rsidP="00DA68C3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C5EED" w14:paraId="23336AA1" w14:textId="77777777" w:rsidTr="00754D20">
        <w:tc>
          <w:tcPr>
            <w:tcW w:w="985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A9AE440" w14:textId="77777777" w:rsidR="009C5EED" w:rsidRDefault="009C5EED" w:rsidP="00246FD3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C5EED" w:rsidRPr="00587959" w14:paraId="05C598CF" w14:textId="77777777" w:rsidTr="00E4624B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525005" w14:textId="74DCAAF0" w:rsidR="009C5EED" w:rsidRPr="00E4624B" w:rsidRDefault="00E4624B" w:rsidP="009C5EED">
            <w:pPr>
              <w:tabs>
                <w:tab w:val="left" w:pos="993"/>
                <w:tab w:val="left" w:pos="8647"/>
              </w:tabs>
              <w:spacing w:line="276" w:lineRule="auto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  <w:lang w:val="ga"/>
              </w:rPr>
              <w:t>Faomhadh</w:t>
            </w:r>
          </w:p>
        </w:tc>
        <w:tc>
          <w:tcPr>
            <w:tcW w:w="6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8C1A14" w14:textId="272EE260" w:rsidR="009C5EED" w:rsidRPr="00E4624B" w:rsidRDefault="00E4624B" w:rsidP="00044BEA">
            <w:pPr>
              <w:tabs>
                <w:tab w:val="left" w:pos="993"/>
                <w:tab w:val="left" w:pos="8647"/>
              </w:tabs>
              <w:spacing w:line="276" w:lineRule="auto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  <w:lang w:val="ga"/>
              </w:rPr>
              <w:t>Tráchtanna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D13AB2" w14:textId="0928CADE" w:rsidR="009C5EED" w:rsidRPr="00E4624B" w:rsidRDefault="00E4624B" w:rsidP="00E4624B">
            <w:pPr>
              <w:tabs>
                <w:tab w:val="left" w:pos="993"/>
                <w:tab w:val="left" w:pos="8647"/>
              </w:tabs>
              <w:spacing w:line="276" w:lineRule="auto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  <w:lang w:val="ga"/>
              </w:rPr>
              <w:t>Dáta</w:t>
            </w:r>
          </w:p>
        </w:tc>
      </w:tr>
      <w:tr w:rsidR="009C5EED" w:rsidRPr="00587959" w14:paraId="3B5FBD76" w14:textId="77777777" w:rsidTr="00E4624B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E92EB9" w14:textId="6999EC0C" w:rsidR="009C5EED" w:rsidRPr="00E4624B" w:rsidRDefault="00722084" w:rsidP="00E4624B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  <w:lang w:val="ga"/>
              </w:rPr>
              <w:t>Alden Henderson (Ardoifigeach Freagrach)</w:t>
            </w:r>
          </w:p>
        </w:tc>
        <w:tc>
          <w:tcPr>
            <w:tcW w:w="6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25147D" w14:textId="5C0FC30C" w:rsidR="009C5EED" w:rsidRPr="00E4624B" w:rsidRDefault="00DA68C3" w:rsidP="003B3384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  <w:lang w:val="ga"/>
              </w:rPr>
              <w:t xml:space="preserve">Ráiteas Faofa ag an Bord Tionscadail 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8FEC0E" w14:textId="41E4EE9B" w:rsidR="009C5EED" w:rsidRPr="00E4624B" w:rsidRDefault="009C5EED" w:rsidP="003B3384">
            <w:pPr>
              <w:rPr>
                <w:sz w:val="20"/>
                <w:szCs w:val="20"/>
              </w:rPr>
            </w:pPr>
          </w:p>
        </w:tc>
      </w:tr>
      <w:tr w:rsidR="009C5EED" w:rsidRPr="00587959" w14:paraId="14BBD4BF" w14:textId="77777777" w:rsidTr="00E4624B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A53DAF" w14:textId="77777777" w:rsidR="009C5EED" w:rsidRDefault="004C15C0" w:rsidP="00044B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  <w:lang w:val="ga"/>
              </w:rPr>
              <w:t>Carol Murdoch</w:t>
            </w:r>
          </w:p>
          <w:p w14:paraId="4E7A9E71" w14:textId="500588CF" w:rsidR="00886AFC" w:rsidRPr="00E4624B" w:rsidRDefault="00886AFC" w:rsidP="00044B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6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1D401F" w14:textId="185CC648" w:rsidR="009C5EED" w:rsidRPr="00E4624B" w:rsidRDefault="004C15C0" w:rsidP="009C5EED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  <w:lang w:val="ga"/>
              </w:rPr>
              <w:t>Ionadaí ón RO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31D4C1" w14:textId="77777777" w:rsidR="009C5EED" w:rsidRPr="00E4624B" w:rsidRDefault="009C5EED" w:rsidP="00044BEA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E4624B" w:rsidRPr="00587959" w14:paraId="47810F17" w14:textId="77777777" w:rsidTr="00E4624B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77D11E" w14:textId="77777777" w:rsidR="004C15C0" w:rsidRDefault="004C15C0" w:rsidP="00E4624B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b/>
                <w:sz w:val="20"/>
                <w:szCs w:val="20"/>
              </w:rPr>
            </w:pPr>
          </w:p>
          <w:p w14:paraId="6EDE8009" w14:textId="40819682" w:rsidR="00E4624B" w:rsidRPr="00E4624B" w:rsidRDefault="00E4624B" w:rsidP="00E4624B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  <w:lang w:val="ga"/>
              </w:rPr>
              <w:t>Cruthaithe ag</w:t>
            </w:r>
          </w:p>
        </w:tc>
        <w:tc>
          <w:tcPr>
            <w:tcW w:w="6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E2BE6C" w14:textId="016EEFDE" w:rsidR="00E4624B" w:rsidRPr="00E4624B" w:rsidRDefault="00E4624B" w:rsidP="00E4624B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B01777" w14:textId="17F4BD31" w:rsidR="00E4624B" w:rsidRPr="00E4624B" w:rsidRDefault="00E4624B" w:rsidP="00E4624B">
            <w:pPr>
              <w:rPr>
                <w:color w:val="000000"/>
                <w:sz w:val="20"/>
                <w:szCs w:val="20"/>
              </w:rPr>
            </w:pPr>
          </w:p>
        </w:tc>
      </w:tr>
      <w:tr w:rsidR="00E4624B" w:rsidRPr="00587959" w14:paraId="32976858" w14:textId="77777777" w:rsidTr="00E4624B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D03322" w14:textId="53F0B45D" w:rsidR="00E4624B" w:rsidRPr="00E4624B" w:rsidRDefault="00910049" w:rsidP="00DA68C3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  <w:lang w:val="ga"/>
              </w:rPr>
              <w:t>Sun Shin-Magee</w:t>
            </w:r>
          </w:p>
        </w:tc>
        <w:tc>
          <w:tcPr>
            <w:tcW w:w="6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467465" w14:textId="1B61C54D" w:rsidR="00E4624B" w:rsidRPr="00E4624B" w:rsidRDefault="00E4624B" w:rsidP="00620042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  <w:lang w:val="ga"/>
              </w:rPr>
              <w:t>Le Faomhadh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EC26C0" w14:textId="651906FB" w:rsidR="00E4624B" w:rsidRPr="00E4624B" w:rsidRDefault="00B452A6" w:rsidP="003B3384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ga"/>
              </w:rPr>
              <w:t>10.03.25</w:t>
            </w:r>
          </w:p>
        </w:tc>
      </w:tr>
      <w:tr w:rsidR="00E4624B" w:rsidRPr="00587959" w14:paraId="14344A77" w14:textId="77777777" w:rsidTr="00E4624B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942571" w14:textId="77777777" w:rsidR="00E4624B" w:rsidRPr="00E4624B" w:rsidRDefault="00E4624B" w:rsidP="00E4624B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6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6D2C7A" w14:textId="77777777" w:rsidR="00E4624B" w:rsidRPr="00E4624B" w:rsidRDefault="00E4624B" w:rsidP="00E4624B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5028A6" w14:textId="77777777" w:rsidR="00E4624B" w:rsidRPr="00E4624B" w:rsidRDefault="00E4624B" w:rsidP="00E4624B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E4624B" w:rsidRPr="00587959" w14:paraId="35674252" w14:textId="77777777" w:rsidTr="00E4624B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A4D8F5" w14:textId="1CF484BF" w:rsidR="00E4624B" w:rsidRPr="00E4624B" w:rsidRDefault="00620042" w:rsidP="00E4624B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  <w:lang w:val="ga"/>
              </w:rPr>
              <w:t>Faofa ag</w:t>
            </w:r>
          </w:p>
        </w:tc>
        <w:tc>
          <w:tcPr>
            <w:tcW w:w="6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23DE81" w14:textId="32E599E1" w:rsidR="00E4624B" w:rsidRPr="00E4624B" w:rsidRDefault="00E4624B" w:rsidP="00E4624B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1C0137" w14:textId="1FDE6C18" w:rsidR="00E4624B" w:rsidRPr="00E4624B" w:rsidRDefault="00E4624B" w:rsidP="00E4624B">
            <w:pPr>
              <w:rPr>
                <w:color w:val="000000"/>
                <w:sz w:val="20"/>
                <w:szCs w:val="20"/>
              </w:rPr>
            </w:pPr>
          </w:p>
        </w:tc>
      </w:tr>
      <w:tr w:rsidR="00E4624B" w:rsidRPr="00587959" w14:paraId="24188037" w14:textId="77777777" w:rsidTr="00E4624B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113444" w14:textId="43927805" w:rsidR="00E4624B" w:rsidRPr="007B6521" w:rsidRDefault="00722084" w:rsidP="00E4624B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trike/>
                <w:sz w:val="20"/>
                <w:szCs w:val="20"/>
              </w:rPr>
            </w:pPr>
            <w:r>
              <w:rPr>
                <w:rFonts w:cs="Arial"/>
                <w:strike/>
                <w:sz w:val="20"/>
                <w:szCs w:val="20"/>
                <w:lang w:val="ga"/>
              </w:rPr>
              <w:t>Roger Sayers (Stiúrthóir Cúnta)</w:t>
            </w:r>
          </w:p>
        </w:tc>
        <w:tc>
          <w:tcPr>
            <w:tcW w:w="6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0F0E9D" w14:textId="66DF8290" w:rsidR="00E4624B" w:rsidRPr="00E4624B" w:rsidRDefault="00620042" w:rsidP="00620042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  <w:lang w:val="ga"/>
              </w:rPr>
              <w:t>Faofa, nó Tráchtanna fá choinne leasú ráitis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B064D1" w14:textId="51D1A96B" w:rsidR="00E4624B" w:rsidRPr="00E4624B" w:rsidRDefault="00E4624B" w:rsidP="00E4624B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ga"/>
              </w:rPr>
              <w:t>xx-xx-xx</w:t>
            </w:r>
          </w:p>
        </w:tc>
      </w:tr>
    </w:tbl>
    <w:p w14:paraId="3E0C0843" w14:textId="2414A162" w:rsidR="00E4624B" w:rsidRDefault="00E4624B" w:rsidP="00E4624B">
      <w:pPr>
        <w:rPr>
          <w:i/>
          <w:iCs/>
          <w:sz w:val="16"/>
          <w:szCs w:val="16"/>
          <w:lang w:val="ga"/>
        </w:rPr>
      </w:pPr>
      <w:r>
        <w:rPr>
          <w:i/>
          <w:iCs/>
          <w:sz w:val="16"/>
          <w:szCs w:val="16"/>
          <w:lang w:val="ga"/>
        </w:rPr>
        <w:t>* Scrios mar is cuí</w:t>
      </w:r>
    </w:p>
    <w:p w14:paraId="65511953" w14:textId="77777777" w:rsidR="005D7A2A" w:rsidRDefault="005D7A2A" w:rsidP="00E4624B">
      <w:pPr>
        <w:rPr>
          <w:i/>
          <w:iCs/>
          <w:sz w:val="16"/>
          <w:szCs w:val="16"/>
          <w:lang w:val="ga"/>
        </w:rPr>
      </w:pPr>
    </w:p>
    <w:p w14:paraId="4913305A" w14:textId="77777777" w:rsidR="005D7A2A" w:rsidRDefault="005D7A2A" w:rsidP="00E4624B">
      <w:pPr>
        <w:rPr>
          <w:i/>
          <w:iCs/>
          <w:sz w:val="16"/>
          <w:szCs w:val="16"/>
          <w:lang w:val="ga"/>
        </w:rPr>
      </w:pPr>
    </w:p>
    <w:p w14:paraId="38E89112" w14:textId="77777777" w:rsidR="005D7A2A" w:rsidRDefault="005D7A2A" w:rsidP="00E4624B">
      <w:pPr>
        <w:rPr>
          <w:i/>
          <w:iCs/>
          <w:sz w:val="16"/>
          <w:szCs w:val="16"/>
          <w:lang w:val="ga"/>
        </w:rPr>
      </w:pPr>
    </w:p>
    <w:p w14:paraId="4BC365BE" w14:textId="77777777" w:rsidR="005D7A2A" w:rsidRDefault="005D7A2A" w:rsidP="00E4624B">
      <w:pPr>
        <w:rPr>
          <w:i/>
          <w:iCs/>
          <w:sz w:val="16"/>
          <w:szCs w:val="16"/>
          <w:lang w:val="ga"/>
        </w:rPr>
      </w:pPr>
    </w:p>
    <w:tbl>
      <w:tblPr>
        <w:tblStyle w:val="TableGrid"/>
        <w:tblW w:w="9854" w:type="dxa"/>
        <w:tblLayout w:type="fixed"/>
        <w:tblLook w:val="04A0" w:firstRow="1" w:lastRow="0" w:firstColumn="1" w:lastColumn="0" w:noHBand="0" w:noVBand="1"/>
      </w:tblPr>
      <w:tblGrid>
        <w:gridCol w:w="675"/>
        <w:gridCol w:w="2127"/>
        <w:gridCol w:w="4819"/>
        <w:gridCol w:w="1276"/>
        <w:gridCol w:w="957"/>
      </w:tblGrid>
      <w:tr w:rsidR="005D7A2A" w:rsidRPr="0011372A" w14:paraId="4B2D84C8" w14:textId="77777777" w:rsidTr="00C941EA">
        <w:trPr>
          <w:trHeight w:val="680"/>
        </w:trPr>
        <w:tc>
          <w:tcPr>
            <w:tcW w:w="762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584E95" w14:textId="77777777" w:rsidR="005D7A2A" w:rsidRDefault="005D7A2A" w:rsidP="00C941EA">
            <w:pPr>
              <w:rPr>
                <w:b/>
                <w:color w:val="000000"/>
                <w:sz w:val="28"/>
                <w:szCs w:val="28"/>
              </w:rPr>
            </w:pPr>
          </w:p>
          <w:p w14:paraId="6013ECF2" w14:textId="77777777" w:rsidR="005D7A2A" w:rsidRDefault="005D7A2A" w:rsidP="00C941EA">
            <w:pPr>
              <w:rPr>
                <w:b/>
                <w:color w:val="000000"/>
                <w:sz w:val="28"/>
                <w:szCs w:val="28"/>
              </w:rPr>
            </w:pPr>
          </w:p>
          <w:p w14:paraId="628AA7CD" w14:textId="09CB8758" w:rsidR="005D7A2A" w:rsidRPr="00EA548F" w:rsidRDefault="005D7A2A" w:rsidP="00C941EA">
            <w:pPr>
              <w:rPr>
                <w:b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  <w:szCs w:val="28"/>
              </w:rPr>
              <w:lastRenderedPageBreak/>
              <w:t>Communication Statement</w:t>
            </w:r>
          </w:p>
        </w:tc>
        <w:tc>
          <w:tcPr>
            <w:tcW w:w="22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45AD4" w14:textId="7775DFAB" w:rsidR="005D7A2A" w:rsidRPr="0011372A" w:rsidRDefault="005D7A2A" w:rsidP="00C941EA">
            <w:pPr>
              <w:jc w:val="center"/>
              <w:rPr>
                <w:sz w:val="20"/>
                <w:szCs w:val="20"/>
              </w:rPr>
            </w:pPr>
          </w:p>
        </w:tc>
      </w:tr>
      <w:tr w:rsidR="005D7A2A" w:rsidRPr="0011372A" w14:paraId="0D014F93" w14:textId="77777777" w:rsidTr="00C941EA">
        <w:trPr>
          <w:trHeight w:val="680"/>
        </w:trPr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BB99C" w14:textId="77777777" w:rsidR="005D7A2A" w:rsidRPr="002F6A45" w:rsidRDefault="005D7A2A" w:rsidP="00C941EA">
            <w:pPr>
              <w:rPr>
                <w:sz w:val="20"/>
                <w:szCs w:val="20"/>
              </w:rPr>
            </w:pPr>
            <w:r w:rsidRPr="002F6A45">
              <w:rPr>
                <w:b/>
                <w:color w:val="000000"/>
                <w:sz w:val="20"/>
                <w:szCs w:val="20"/>
              </w:rPr>
              <w:t>Project:</w:t>
            </w: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C5E0D" w14:textId="77777777" w:rsidR="005D7A2A" w:rsidRDefault="005D7A2A" w:rsidP="00C941EA">
            <w:pPr>
              <w:rPr>
                <w:sz w:val="20"/>
                <w:szCs w:val="20"/>
              </w:rPr>
            </w:pPr>
            <w:r w:rsidRPr="002F6A45">
              <w:rPr>
                <w:sz w:val="20"/>
                <w:szCs w:val="20"/>
              </w:rPr>
              <w:t>Major Works</w:t>
            </w:r>
            <w:r>
              <w:rPr>
                <w:sz w:val="20"/>
                <w:szCs w:val="20"/>
              </w:rPr>
              <w:t xml:space="preserve">: </w:t>
            </w:r>
          </w:p>
          <w:p w14:paraId="0B510466" w14:textId="77777777" w:rsidR="005D7A2A" w:rsidRDefault="005D7A2A" w:rsidP="00C941EA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coil</w:t>
            </w:r>
            <w:proofErr w:type="spellEnd"/>
            <w:r>
              <w:rPr>
                <w:sz w:val="20"/>
                <w:szCs w:val="20"/>
              </w:rPr>
              <w:t xml:space="preserve"> an </w:t>
            </w:r>
            <w:proofErr w:type="spellStart"/>
            <w:r>
              <w:rPr>
                <w:sz w:val="20"/>
                <w:szCs w:val="20"/>
              </w:rPr>
              <w:t>Droichid</w:t>
            </w:r>
            <w:proofErr w:type="spellEnd"/>
            <w:r>
              <w:rPr>
                <w:sz w:val="20"/>
                <w:szCs w:val="20"/>
              </w:rPr>
              <w:t xml:space="preserve"> PS,</w:t>
            </w:r>
          </w:p>
          <w:p w14:paraId="3E227148" w14:textId="77777777" w:rsidR="005D7A2A" w:rsidRDefault="005D7A2A" w:rsidP="00C941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 Cooke Street,</w:t>
            </w:r>
          </w:p>
          <w:p w14:paraId="4A60A1C9" w14:textId="77777777" w:rsidR="005D7A2A" w:rsidRPr="002F6A45" w:rsidRDefault="005D7A2A" w:rsidP="00C941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lfast BT7 2EP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2B728F" w14:textId="77777777" w:rsidR="005D7A2A" w:rsidRPr="0011372A" w:rsidRDefault="005D7A2A" w:rsidP="00C941EA">
            <w:pPr>
              <w:jc w:val="right"/>
              <w:rPr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Version</w:t>
            </w:r>
            <w:r w:rsidRPr="0011372A">
              <w:rPr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D6D049" w14:textId="77777777" w:rsidR="005D7A2A" w:rsidRPr="0011372A" w:rsidRDefault="005D7A2A" w:rsidP="00C941EA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2</w:t>
            </w:r>
          </w:p>
        </w:tc>
      </w:tr>
      <w:tr w:rsidR="005D7A2A" w:rsidRPr="0011372A" w14:paraId="72FA89A5" w14:textId="77777777" w:rsidTr="00C941EA">
        <w:trPr>
          <w:trHeight w:val="680"/>
        </w:trPr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565FB8" w14:textId="77777777" w:rsidR="005D7A2A" w:rsidRPr="002F6A45" w:rsidRDefault="005D7A2A" w:rsidP="00C941EA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Project Number:</w:t>
            </w: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A2DADA" w14:textId="77777777" w:rsidR="005D7A2A" w:rsidRPr="002F6A45" w:rsidRDefault="005D7A2A" w:rsidP="00C941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17-1010629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B2C234" w14:textId="77777777" w:rsidR="005D7A2A" w:rsidRPr="0011372A" w:rsidRDefault="005D7A2A" w:rsidP="00C941EA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11372A">
              <w:rPr>
                <w:b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0F2AC" w14:textId="77777777" w:rsidR="005D7A2A" w:rsidRDefault="005D7A2A" w:rsidP="00C941E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.03.25</w:t>
            </w:r>
          </w:p>
        </w:tc>
      </w:tr>
      <w:tr w:rsidR="005D7A2A" w14:paraId="071DB61B" w14:textId="77777777" w:rsidTr="00C941EA">
        <w:trPr>
          <w:trHeight w:val="170"/>
        </w:trPr>
        <w:tc>
          <w:tcPr>
            <w:tcW w:w="985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7F84FE" w14:textId="77777777" w:rsidR="005D7A2A" w:rsidRPr="00136664" w:rsidRDefault="005D7A2A" w:rsidP="00C941EA">
            <w:pPr>
              <w:rPr>
                <w:sz w:val="4"/>
                <w:szCs w:val="4"/>
              </w:rPr>
            </w:pPr>
          </w:p>
        </w:tc>
      </w:tr>
      <w:tr w:rsidR="005D7A2A" w14:paraId="328651D0" w14:textId="77777777" w:rsidTr="00C941EA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19DFD545" w14:textId="77777777" w:rsidR="005D7A2A" w:rsidRPr="004F5894" w:rsidRDefault="005D7A2A" w:rsidP="00C941EA">
            <w:pPr>
              <w:jc w:val="right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82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B057908" w14:textId="77777777" w:rsidR="005D7A2A" w:rsidRDefault="005D7A2A" w:rsidP="00C941EA">
            <w:pPr>
              <w:tabs>
                <w:tab w:val="left" w:pos="993"/>
                <w:tab w:val="left" w:pos="8647"/>
              </w:tabs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ommunication Statement</w:t>
            </w:r>
          </w:p>
          <w:p w14:paraId="5C00EDE3" w14:textId="77777777" w:rsidR="005D7A2A" w:rsidRPr="004F5894" w:rsidRDefault="005D7A2A" w:rsidP="00C941EA">
            <w:pPr>
              <w:tabs>
                <w:tab w:val="left" w:pos="993"/>
                <w:tab w:val="left" w:pos="8647"/>
              </w:tabs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</w:tcPr>
          <w:p w14:paraId="2AB31055" w14:textId="77777777" w:rsidR="005D7A2A" w:rsidRPr="004F5894" w:rsidRDefault="005D7A2A" w:rsidP="00C941EA">
            <w:pPr>
              <w:tabs>
                <w:tab w:val="left" w:pos="993"/>
                <w:tab w:val="left" w:pos="8647"/>
              </w:tabs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5D7A2A" w14:paraId="3636120E" w14:textId="77777777" w:rsidTr="00C941EA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65FD7698" w14:textId="77777777" w:rsidR="005D7A2A" w:rsidRPr="00B452A6" w:rsidRDefault="005D7A2A" w:rsidP="00C941EA">
            <w:pPr>
              <w:jc w:val="right"/>
              <w:rPr>
                <w:rFonts w:cstheme="minorHAnsi"/>
              </w:rPr>
            </w:pPr>
          </w:p>
        </w:tc>
        <w:tc>
          <w:tcPr>
            <w:tcW w:w="82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BBA3D9" w14:textId="77777777" w:rsidR="005D7A2A" w:rsidRPr="00B452A6" w:rsidRDefault="005D7A2A" w:rsidP="00C941EA">
            <w:pPr>
              <w:rPr>
                <w:rFonts w:cstheme="minorHAnsi"/>
              </w:rPr>
            </w:pPr>
            <w:r w:rsidRPr="00B452A6">
              <w:rPr>
                <w:rFonts w:cstheme="minorHAnsi"/>
              </w:rPr>
              <w:t>Dear Parents,</w:t>
            </w:r>
          </w:p>
          <w:p w14:paraId="048994A0" w14:textId="77777777" w:rsidR="005D7A2A" w:rsidRPr="00B452A6" w:rsidRDefault="005D7A2A" w:rsidP="00C941EA">
            <w:pPr>
              <w:rPr>
                <w:rFonts w:cstheme="minorHAnsi"/>
              </w:rPr>
            </w:pPr>
          </w:p>
          <w:p w14:paraId="2D177AF8" w14:textId="77777777" w:rsidR="005D7A2A" w:rsidRPr="00B452A6" w:rsidRDefault="005D7A2A" w:rsidP="00C941EA">
            <w:pPr>
              <w:jc w:val="both"/>
            </w:pPr>
            <w:r w:rsidRPr="00B452A6">
              <w:t xml:space="preserve">A major capital investment project to provide a new purpose-built school for nursery, primary pupils and staff at </w:t>
            </w:r>
            <w:r w:rsidRPr="00B452A6">
              <w:rPr>
                <w:rFonts w:cstheme="minorHAnsi"/>
              </w:rPr>
              <w:t xml:space="preserve">the former </w:t>
            </w:r>
            <w:proofErr w:type="spellStart"/>
            <w:r w:rsidRPr="00B452A6">
              <w:rPr>
                <w:rFonts w:cstheme="minorHAnsi"/>
              </w:rPr>
              <w:t>Ulidia</w:t>
            </w:r>
            <w:proofErr w:type="spellEnd"/>
            <w:r w:rsidRPr="00B452A6">
              <w:rPr>
                <w:rFonts w:cstheme="minorHAnsi"/>
              </w:rPr>
              <w:t xml:space="preserve"> Resource Centre site off Somerset Street</w:t>
            </w:r>
            <w:r>
              <w:rPr>
                <w:rFonts w:cstheme="minorHAnsi"/>
              </w:rPr>
              <w:t>, Belfast</w:t>
            </w:r>
            <w:r w:rsidRPr="00B452A6">
              <w:rPr>
                <w:rFonts w:cstheme="minorHAnsi"/>
              </w:rPr>
              <w:t xml:space="preserve"> for </w:t>
            </w:r>
            <w:proofErr w:type="spellStart"/>
            <w:r w:rsidRPr="00B452A6">
              <w:t>Scoil</w:t>
            </w:r>
            <w:proofErr w:type="spellEnd"/>
            <w:r w:rsidRPr="00B452A6">
              <w:t xml:space="preserve"> an </w:t>
            </w:r>
            <w:proofErr w:type="spellStart"/>
            <w:r w:rsidRPr="00B452A6">
              <w:t>Droichid</w:t>
            </w:r>
            <w:proofErr w:type="spellEnd"/>
            <w:r w:rsidRPr="00B452A6">
              <w:t xml:space="preserve"> is well underway.</w:t>
            </w:r>
          </w:p>
          <w:p w14:paraId="78D54273" w14:textId="77777777" w:rsidR="005D7A2A" w:rsidRPr="00B452A6" w:rsidRDefault="005D7A2A" w:rsidP="00C941EA">
            <w:pPr>
              <w:jc w:val="both"/>
            </w:pPr>
          </w:p>
          <w:p w14:paraId="2863251F" w14:textId="77777777" w:rsidR="005D7A2A" w:rsidRPr="00B452A6" w:rsidRDefault="005D7A2A" w:rsidP="00C941EA">
            <w:pPr>
              <w:jc w:val="both"/>
            </w:pPr>
            <w:r w:rsidRPr="00B452A6">
              <w:t>The procurement exercise to appoint the Integrated Supply Team</w:t>
            </w:r>
            <w:r>
              <w:t xml:space="preserve"> </w:t>
            </w:r>
            <w:r w:rsidRPr="00B452A6">
              <w:t xml:space="preserve">(IST) has been completed and DE approval to proceed with the construction of the circa £7m scheme was granted and </w:t>
            </w:r>
            <w:r>
              <w:t>Connolly &amp; Fee Ltd</w:t>
            </w:r>
            <w:r w:rsidRPr="00B452A6">
              <w:t xml:space="preserve"> was appointed in March 2025. </w:t>
            </w:r>
          </w:p>
          <w:p w14:paraId="7E93ED1A" w14:textId="77777777" w:rsidR="005D7A2A" w:rsidRPr="00B452A6" w:rsidRDefault="005D7A2A" w:rsidP="00C941EA">
            <w:pPr>
              <w:jc w:val="both"/>
            </w:pPr>
          </w:p>
          <w:p w14:paraId="0BFBEC4B" w14:textId="77777777" w:rsidR="005D7A2A" w:rsidRPr="00B452A6" w:rsidRDefault="005D7A2A" w:rsidP="00C941EA">
            <w:pPr>
              <w:jc w:val="both"/>
            </w:pPr>
            <w:r w:rsidRPr="00B452A6">
              <w:t xml:space="preserve">Work will commence on site in </w:t>
            </w:r>
            <w:r>
              <w:t xml:space="preserve">May </w:t>
            </w:r>
            <w:r w:rsidRPr="00B452A6">
              <w:t>2025, the scheme is progressing and is on target for completion in 2026.</w:t>
            </w:r>
          </w:p>
          <w:p w14:paraId="5AA4B7CF" w14:textId="77777777" w:rsidR="005D7A2A" w:rsidRPr="00B452A6" w:rsidRDefault="005D7A2A" w:rsidP="00C941EA">
            <w:pPr>
              <w:jc w:val="both"/>
            </w:pPr>
          </w:p>
          <w:p w14:paraId="7C2C73BC" w14:textId="77777777" w:rsidR="005D7A2A" w:rsidRPr="00B452A6" w:rsidRDefault="005D7A2A" w:rsidP="00C941EA">
            <w:pPr>
              <w:rPr>
                <w:rFonts w:cstheme="minorHAnsi"/>
              </w:rPr>
            </w:pPr>
            <w:r w:rsidRPr="00B452A6">
              <w:rPr>
                <w:rFonts w:cstheme="minorHAnsi"/>
              </w:rPr>
              <w:t xml:space="preserve">The scheme’s Project Board, which includes representatives from the school, the Comhairle </w:t>
            </w:r>
            <w:proofErr w:type="spellStart"/>
            <w:r w:rsidRPr="00B452A6">
              <w:rPr>
                <w:rFonts w:cstheme="minorHAnsi"/>
              </w:rPr>
              <w:t>na</w:t>
            </w:r>
            <w:proofErr w:type="spellEnd"/>
            <w:r w:rsidRPr="00B452A6">
              <w:rPr>
                <w:rFonts w:cstheme="minorHAnsi"/>
              </w:rPr>
              <w:t xml:space="preserve"> </w:t>
            </w:r>
            <w:proofErr w:type="spellStart"/>
            <w:r w:rsidRPr="00B452A6">
              <w:rPr>
                <w:rFonts w:cstheme="minorHAnsi"/>
              </w:rPr>
              <w:t>Gaelscolaíochta</w:t>
            </w:r>
            <w:proofErr w:type="spellEnd"/>
            <w:r w:rsidRPr="00B452A6">
              <w:rPr>
                <w:rFonts w:cstheme="minorHAnsi"/>
              </w:rPr>
              <w:t>, the Education Authority, and the Department of Education will continue to provide updates as the scheme progresses.</w:t>
            </w:r>
          </w:p>
          <w:p w14:paraId="5060F6F2" w14:textId="77777777" w:rsidR="005D7A2A" w:rsidRPr="00B452A6" w:rsidRDefault="005D7A2A" w:rsidP="00C941EA">
            <w:pPr>
              <w:rPr>
                <w:rFonts w:cstheme="minorHAnsi"/>
              </w:rPr>
            </w:pPr>
          </w:p>
          <w:p w14:paraId="32EE814D" w14:textId="77777777" w:rsidR="005D7A2A" w:rsidRPr="00B452A6" w:rsidRDefault="005D7A2A" w:rsidP="00C941EA">
            <w:pPr>
              <w:rPr>
                <w:rFonts w:cstheme="minorHAnsi"/>
              </w:rPr>
            </w:pPr>
            <w:r w:rsidRPr="00B452A6">
              <w:rPr>
                <w:rFonts w:cstheme="minorHAnsi"/>
              </w:rPr>
              <w:t>Regards,</w:t>
            </w:r>
          </w:p>
          <w:p w14:paraId="02E32338" w14:textId="77777777" w:rsidR="005D7A2A" w:rsidRPr="00B452A6" w:rsidRDefault="005D7A2A" w:rsidP="00C941EA">
            <w:pPr>
              <w:widowControl w:val="0"/>
              <w:spacing w:line="288" w:lineRule="auto"/>
              <w:jc w:val="both"/>
              <w:rPr>
                <w:rFonts w:eastAsia="Arial" w:cstheme="minorHAnsi"/>
                <w:i/>
                <w:lang w:val="en-US"/>
              </w:rPr>
            </w:pPr>
          </w:p>
          <w:p w14:paraId="5ECAD051" w14:textId="77777777" w:rsidR="005D7A2A" w:rsidRPr="00B452A6" w:rsidRDefault="005D7A2A" w:rsidP="00C941EA">
            <w:pPr>
              <w:rPr>
                <w:rFonts w:cstheme="minorHAnsi"/>
                <w:i/>
                <w:iCs/>
                <w:lang w:val="en" w:eastAsia="en-GB"/>
              </w:rPr>
            </w:pPr>
          </w:p>
          <w:p w14:paraId="25A69D61" w14:textId="77777777" w:rsidR="005D7A2A" w:rsidRPr="00B452A6" w:rsidRDefault="005D7A2A" w:rsidP="00C941EA">
            <w:pPr>
              <w:rPr>
                <w:rFonts w:cstheme="minorHAnsi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</w:tcPr>
          <w:p w14:paraId="03F05694" w14:textId="77777777" w:rsidR="005D7A2A" w:rsidRDefault="005D7A2A" w:rsidP="00C941E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D7A2A" w14:paraId="103D0DCD" w14:textId="77777777" w:rsidTr="00C941EA">
        <w:tc>
          <w:tcPr>
            <w:tcW w:w="985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35F75F5" w14:textId="77777777" w:rsidR="005D7A2A" w:rsidRDefault="005D7A2A" w:rsidP="00C941E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D7A2A" w:rsidRPr="00587959" w14:paraId="75705A43" w14:textId="77777777" w:rsidTr="00C941EA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472421" w14:textId="77777777" w:rsidR="005D7A2A" w:rsidRPr="00E4624B" w:rsidRDefault="005D7A2A" w:rsidP="00C941EA">
            <w:pPr>
              <w:tabs>
                <w:tab w:val="left" w:pos="993"/>
                <w:tab w:val="left" w:pos="8647"/>
              </w:tabs>
              <w:spacing w:line="276" w:lineRule="auto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Approvals</w:t>
            </w:r>
          </w:p>
        </w:tc>
        <w:tc>
          <w:tcPr>
            <w:tcW w:w="6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41B15E" w14:textId="77777777" w:rsidR="005D7A2A" w:rsidRPr="00E4624B" w:rsidRDefault="005D7A2A" w:rsidP="00C941EA">
            <w:pPr>
              <w:tabs>
                <w:tab w:val="left" w:pos="993"/>
                <w:tab w:val="left" w:pos="8647"/>
              </w:tabs>
              <w:spacing w:line="276" w:lineRule="auto"/>
              <w:rPr>
                <w:rFonts w:cs="Arial"/>
                <w:b/>
                <w:sz w:val="20"/>
                <w:szCs w:val="20"/>
              </w:rPr>
            </w:pPr>
            <w:r w:rsidRPr="00E4624B">
              <w:rPr>
                <w:rFonts w:cs="Arial"/>
                <w:b/>
                <w:sz w:val="20"/>
                <w:szCs w:val="20"/>
              </w:rPr>
              <w:t>Comments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3E69E0" w14:textId="77777777" w:rsidR="005D7A2A" w:rsidRPr="00E4624B" w:rsidRDefault="005D7A2A" w:rsidP="00C941EA">
            <w:pPr>
              <w:tabs>
                <w:tab w:val="left" w:pos="993"/>
                <w:tab w:val="left" w:pos="8647"/>
              </w:tabs>
              <w:spacing w:line="276" w:lineRule="auto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Date</w:t>
            </w:r>
          </w:p>
        </w:tc>
      </w:tr>
      <w:tr w:rsidR="005D7A2A" w:rsidRPr="00587959" w14:paraId="2614BDCE" w14:textId="77777777" w:rsidTr="00C941EA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43BCC4" w14:textId="77777777" w:rsidR="005D7A2A" w:rsidRPr="00E4624B" w:rsidRDefault="005D7A2A" w:rsidP="00C941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lden Henderson</w:t>
            </w:r>
            <w:r w:rsidRPr="00E4624B">
              <w:rPr>
                <w:rFonts w:cs="Arial"/>
                <w:sz w:val="20"/>
                <w:szCs w:val="20"/>
              </w:rPr>
              <w:t xml:space="preserve"> (</w:t>
            </w:r>
            <w:r>
              <w:rPr>
                <w:rFonts w:cs="Arial"/>
                <w:sz w:val="20"/>
                <w:szCs w:val="20"/>
              </w:rPr>
              <w:t>SRO</w:t>
            </w:r>
            <w:r w:rsidRPr="00E4624B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6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ADA02B" w14:textId="77777777" w:rsidR="005D7A2A" w:rsidRPr="00E4624B" w:rsidRDefault="005D7A2A" w:rsidP="00C941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Project Board</w:t>
            </w:r>
            <w:r w:rsidRPr="00E4624B">
              <w:rPr>
                <w:rFonts w:cs="Arial"/>
                <w:sz w:val="20"/>
                <w:szCs w:val="20"/>
              </w:rPr>
              <w:t xml:space="preserve"> Approved Statement</w:t>
            </w:r>
            <w:r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E659ED" w14:textId="77777777" w:rsidR="005D7A2A" w:rsidRPr="00E4624B" w:rsidRDefault="005D7A2A" w:rsidP="00C941EA">
            <w:pPr>
              <w:rPr>
                <w:sz w:val="20"/>
                <w:szCs w:val="20"/>
              </w:rPr>
            </w:pPr>
          </w:p>
        </w:tc>
      </w:tr>
      <w:tr w:rsidR="005D7A2A" w:rsidRPr="00587959" w14:paraId="62F9C2A0" w14:textId="77777777" w:rsidTr="00C941EA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C2401C" w14:textId="77777777" w:rsidR="005D7A2A" w:rsidRDefault="005D7A2A" w:rsidP="00C941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arol Murdoch</w:t>
            </w:r>
          </w:p>
          <w:p w14:paraId="2B223576" w14:textId="77777777" w:rsidR="005D7A2A" w:rsidRPr="00E4624B" w:rsidRDefault="005D7A2A" w:rsidP="00C941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6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69A7B0" w14:textId="77777777" w:rsidR="005D7A2A" w:rsidRPr="00E4624B" w:rsidRDefault="005D7A2A" w:rsidP="00C941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DE Rep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52F124" w14:textId="77777777" w:rsidR="005D7A2A" w:rsidRPr="00E4624B" w:rsidRDefault="005D7A2A" w:rsidP="00C941EA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5D7A2A" w:rsidRPr="00587959" w14:paraId="238FE92B" w14:textId="77777777" w:rsidTr="00C941EA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AC5815" w14:textId="77777777" w:rsidR="005D7A2A" w:rsidRDefault="005D7A2A" w:rsidP="00C941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b/>
                <w:sz w:val="20"/>
                <w:szCs w:val="20"/>
              </w:rPr>
            </w:pPr>
          </w:p>
          <w:p w14:paraId="48BBDCF1" w14:textId="77777777" w:rsidR="005D7A2A" w:rsidRPr="00E4624B" w:rsidRDefault="005D7A2A" w:rsidP="00C941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 w:rsidRPr="00E4624B">
              <w:rPr>
                <w:rFonts w:cs="Arial"/>
                <w:b/>
                <w:sz w:val="20"/>
                <w:szCs w:val="20"/>
              </w:rPr>
              <w:t>Issue By</w:t>
            </w:r>
          </w:p>
        </w:tc>
        <w:tc>
          <w:tcPr>
            <w:tcW w:w="6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17F60B" w14:textId="77777777" w:rsidR="005D7A2A" w:rsidRPr="00E4624B" w:rsidRDefault="005D7A2A" w:rsidP="00C941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4704CD" w14:textId="77777777" w:rsidR="005D7A2A" w:rsidRPr="00E4624B" w:rsidRDefault="005D7A2A" w:rsidP="00C941EA">
            <w:pPr>
              <w:rPr>
                <w:color w:val="000000"/>
                <w:sz w:val="20"/>
                <w:szCs w:val="20"/>
              </w:rPr>
            </w:pPr>
          </w:p>
        </w:tc>
      </w:tr>
      <w:tr w:rsidR="005D7A2A" w:rsidRPr="00587959" w14:paraId="7B0C6378" w14:textId="77777777" w:rsidTr="00C941EA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F0CF0A" w14:textId="77777777" w:rsidR="005D7A2A" w:rsidRPr="00E4624B" w:rsidRDefault="005D7A2A" w:rsidP="00C941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un Shin-Magee</w:t>
            </w:r>
          </w:p>
        </w:tc>
        <w:tc>
          <w:tcPr>
            <w:tcW w:w="6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43AA38" w14:textId="77777777" w:rsidR="005D7A2A" w:rsidRPr="00E4624B" w:rsidRDefault="005D7A2A" w:rsidP="00C941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 w:rsidRPr="00E4624B">
              <w:rPr>
                <w:rFonts w:cs="Arial"/>
                <w:sz w:val="20"/>
                <w:szCs w:val="20"/>
              </w:rPr>
              <w:t xml:space="preserve">For </w:t>
            </w:r>
            <w:r>
              <w:rPr>
                <w:rFonts w:cs="Arial"/>
                <w:sz w:val="20"/>
                <w:szCs w:val="20"/>
              </w:rPr>
              <w:t>Approval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E5FC48" w14:textId="77777777" w:rsidR="005D7A2A" w:rsidRPr="00E4624B" w:rsidRDefault="005D7A2A" w:rsidP="00C941EA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.03.25</w:t>
            </w:r>
          </w:p>
        </w:tc>
      </w:tr>
      <w:tr w:rsidR="005D7A2A" w:rsidRPr="00587959" w14:paraId="227817AE" w14:textId="77777777" w:rsidTr="00C941EA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50E29D" w14:textId="77777777" w:rsidR="005D7A2A" w:rsidRPr="00E4624B" w:rsidRDefault="005D7A2A" w:rsidP="00C941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6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1269CB" w14:textId="77777777" w:rsidR="005D7A2A" w:rsidRPr="00E4624B" w:rsidRDefault="005D7A2A" w:rsidP="00C941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715288" w14:textId="77777777" w:rsidR="005D7A2A" w:rsidRPr="00E4624B" w:rsidRDefault="005D7A2A" w:rsidP="00C941EA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5D7A2A" w:rsidRPr="00587959" w14:paraId="1FA8351C" w14:textId="77777777" w:rsidTr="00C941EA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3133D1" w14:textId="77777777" w:rsidR="005D7A2A" w:rsidRPr="00E4624B" w:rsidRDefault="005D7A2A" w:rsidP="00C941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Approval</w:t>
            </w:r>
            <w:r w:rsidRPr="00E4624B">
              <w:rPr>
                <w:rFonts w:cs="Arial"/>
                <w:b/>
                <w:sz w:val="20"/>
                <w:szCs w:val="20"/>
              </w:rPr>
              <w:t xml:space="preserve"> By</w:t>
            </w:r>
          </w:p>
        </w:tc>
        <w:tc>
          <w:tcPr>
            <w:tcW w:w="6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9DCF51" w14:textId="77777777" w:rsidR="005D7A2A" w:rsidRPr="00E4624B" w:rsidRDefault="005D7A2A" w:rsidP="00C941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27099B" w14:textId="77777777" w:rsidR="005D7A2A" w:rsidRPr="00E4624B" w:rsidRDefault="005D7A2A" w:rsidP="00C941EA">
            <w:pPr>
              <w:rPr>
                <w:color w:val="000000"/>
                <w:sz w:val="20"/>
                <w:szCs w:val="20"/>
              </w:rPr>
            </w:pPr>
          </w:p>
        </w:tc>
      </w:tr>
      <w:tr w:rsidR="005D7A2A" w:rsidRPr="00587959" w14:paraId="082EB83D" w14:textId="77777777" w:rsidTr="00C941EA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0A36AF" w14:textId="77777777" w:rsidR="005D7A2A" w:rsidRPr="007B6521" w:rsidRDefault="005D7A2A" w:rsidP="00C941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trike/>
                <w:sz w:val="20"/>
                <w:szCs w:val="20"/>
              </w:rPr>
            </w:pPr>
            <w:r w:rsidRPr="007B6521">
              <w:rPr>
                <w:rFonts w:cs="Arial"/>
                <w:strike/>
                <w:sz w:val="20"/>
                <w:szCs w:val="20"/>
              </w:rPr>
              <w:t>Roger Sayers (AD)</w:t>
            </w:r>
          </w:p>
        </w:tc>
        <w:tc>
          <w:tcPr>
            <w:tcW w:w="6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E0A44E" w14:textId="77777777" w:rsidR="005D7A2A" w:rsidRPr="00E4624B" w:rsidRDefault="005D7A2A" w:rsidP="00C941EA">
            <w:pPr>
              <w:tabs>
                <w:tab w:val="left" w:pos="993"/>
                <w:tab w:val="left" w:pos="8647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pproved or Comments for revision of a statemen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0BF7D1" w14:textId="77777777" w:rsidR="005D7A2A" w:rsidRPr="00E4624B" w:rsidRDefault="005D7A2A" w:rsidP="00C941EA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xx-xx-xx</w:t>
            </w:r>
          </w:p>
        </w:tc>
      </w:tr>
    </w:tbl>
    <w:p w14:paraId="035EAF31" w14:textId="77777777" w:rsidR="005D7A2A" w:rsidRPr="00E4624B" w:rsidRDefault="005D7A2A" w:rsidP="005D7A2A">
      <w:pPr>
        <w:rPr>
          <w:i/>
          <w:sz w:val="16"/>
          <w:szCs w:val="16"/>
        </w:rPr>
      </w:pPr>
      <w:r w:rsidRPr="00E4624B">
        <w:rPr>
          <w:i/>
          <w:sz w:val="16"/>
          <w:szCs w:val="16"/>
        </w:rPr>
        <w:t>* Delete as appropriate</w:t>
      </w:r>
    </w:p>
    <w:p w14:paraId="3232FFA9" w14:textId="77777777" w:rsidR="005D7A2A" w:rsidRPr="00E4624B" w:rsidRDefault="005D7A2A" w:rsidP="00E4624B">
      <w:pPr>
        <w:rPr>
          <w:i/>
          <w:sz w:val="16"/>
          <w:szCs w:val="16"/>
        </w:rPr>
      </w:pPr>
    </w:p>
    <w:sectPr w:rsidR="005D7A2A" w:rsidRPr="00E4624B" w:rsidSect="00576506">
      <w:headerReference w:type="default" r:id="rId8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B8744" w14:textId="77777777" w:rsidR="0022756F" w:rsidRDefault="0022756F" w:rsidP="00576506">
      <w:r>
        <w:separator/>
      </w:r>
    </w:p>
  </w:endnote>
  <w:endnote w:type="continuationSeparator" w:id="0">
    <w:p w14:paraId="17AE5184" w14:textId="77777777" w:rsidR="0022756F" w:rsidRDefault="0022756F" w:rsidP="005765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FE2E7" w14:textId="77777777" w:rsidR="0022756F" w:rsidRDefault="0022756F" w:rsidP="00576506">
      <w:r>
        <w:separator/>
      </w:r>
    </w:p>
  </w:footnote>
  <w:footnote w:type="continuationSeparator" w:id="0">
    <w:p w14:paraId="6202FAE7" w14:textId="77777777" w:rsidR="0022756F" w:rsidRDefault="0022756F" w:rsidP="005765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0ADF6" w14:textId="75DB03E2" w:rsidR="00172460" w:rsidRDefault="007B6521" w:rsidP="00172460">
    <w:pPr>
      <w:pStyle w:val="Header"/>
      <w:rPr>
        <w:sz w:val="20"/>
        <w:szCs w:val="20"/>
      </w:rPr>
    </w:pPr>
    <w:r>
      <w:rPr>
        <w:noProof/>
        <w:sz w:val="20"/>
        <w:szCs w:val="20"/>
        <w:lang w:val="ga"/>
      </w:rPr>
      <w:drawing>
        <wp:anchor distT="0" distB="0" distL="114300" distR="114300" simplePos="0" relativeHeight="251657216" behindDoc="1" locked="0" layoutInCell="1" allowOverlap="1" wp14:anchorId="4895EA5E" wp14:editId="3C1251A0">
          <wp:simplePos x="0" y="0"/>
          <wp:positionH relativeFrom="column">
            <wp:posOffset>5105400</wp:posOffset>
          </wp:positionH>
          <wp:positionV relativeFrom="paragraph">
            <wp:posOffset>6985</wp:posOffset>
          </wp:positionV>
          <wp:extent cx="1219200" cy="636905"/>
          <wp:effectExtent l="0" t="0" r="0" b="0"/>
          <wp:wrapTight wrapText="bothSides">
            <wp:wrapPolygon edited="0">
              <wp:start x="0" y="0"/>
              <wp:lineTo x="0" y="20674"/>
              <wp:lineTo x="21263" y="20674"/>
              <wp:lineTo x="21263" y="0"/>
              <wp:lineTo x="0" y="0"/>
            </wp:wrapPolygon>
          </wp:wrapTight>
          <wp:docPr id="135179721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636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ga"/>
      </w:rPr>
      <w:drawing>
        <wp:inline distT="0" distB="0" distL="0" distR="0" wp14:anchorId="765746C6" wp14:editId="2DFF0405">
          <wp:extent cx="2286000" cy="622800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EA Version 3 Logo for screen or presentation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622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3DB870F" w14:textId="77777777" w:rsidR="00767F66" w:rsidRPr="00172460" w:rsidRDefault="00767F66" w:rsidP="00172460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4742F"/>
    <w:multiLevelType w:val="hybridMultilevel"/>
    <w:tmpl w:val="0F022C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A809B1"/>
    <w:multiLevelType w:val="hybridMultilevel"/>
    <w:tmpl w:val="11147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97CDD"/>
    <w:multiLevelType w:val="hybridMultilevel"/>
    <w:tmpl w:val="16C62B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2700A1"/>
    <w:multiLevelType w:val="hybridMultilevel"/>
    <w:tmpl w:val="857204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16824"/>
    <w:multiLevelType w:val="hybridMultilevel"/>
    <w:tmpl w:val="057EF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7003EF"/>
    <w:multiLevelType w:val="hybridMultilevel"/>
    <w:tmpl w:val="2FD44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015323"/>
    <w:multiLevelType w:val="hybridMultilevel"/>
    <w:tmpl w:val="5734BBAC"/>
    <w:lvl w:ilvl="0" w:tplc="08090017">
      <w:start w:val="1"/>
      <w:numFmt w:val="lowerLetter"/>
      <w:lvlText w:val="%1)"/>
      <w:lvlJc w:val="left"/>
      <w:pPr>
        <w:ind w:left="765" w:hanging="360"/>
      </w:pPr>
    </w:lvl>
    <w:lvl w:ilvl="1" w:tplc="08090019" w:tentative="1">
      <w:start w:val="1"/>
      <w:numFmt w:val="lowerLetter"/>
      <w:lvlText w:val="%2."/>
      <w:lvlJc w:val="left"/>
      <w:pPr>
        <w:ind w:left="1485" w:hanging="360"/>
      </w:pPr>
    </w:lvl>
    <w:lvl w:ilvl="2" w:tplc="0809001B" w:tentative="1">
      <w:start w:val="1"/>
      <w:numFmt w:val="lowerRoman"/>
      <w:lvlText w:val="%3."/>
      <w:lvlJc w:val="right"/>
      <w:pPr>
        <w:ind w:left="2205" w:hanging="180"/>
      </w:pPr>
    </w:lvl>
    <w:lvl w:ilvl="3" w:tplc="0809000F" w:tentative="1">
      <w:start w:val="1"/>
      <w:numFmt w:val="decimal"/>
      <w:lvlText w:val="%4."/>
      <w:lvlJc w:val="left"/>
      <w:pPr>
        <w:ind w:left="2925" w:hanging="360"/>
      </w:pPr>
    </w:lvl>
    <w:lvl w:ilvl="4" w:tplc="08090019" w:tentative="1">
      <w:start w:val="1"/>
      <w:numFmt w:val="lowerLetter"/>
      <w:lvlText w:val="%5."/>
      <w:lvlJc w:val="left"/>
      <w:pPr>
        <w:ind w:left="3645" w:hanging="360"/>
      </w:pPr>
    </w:lvl>
    <w:lvl w:ilvl="5" w:tplc="0809001B" w:tentative="1">
      <w:start w:val="1"/>
      <w:numFmt w:val="lowerRoman"/>
      <w:lvlText w:val="%6."/>
      <w:lvlJc w:val="right"/>
      <w:pPr>
        <w:ind w:left="4365" w:hanging="180"/>
      </w:pPr>
    </w:lvl>
    <w:lvl w:ilvl="6" w:tplc="0809000F" w:tentative="1">
      <w:start w:val="1"/>
      <w:numFmt w:val="decimal"/>
      <w:lvlText w:val="%7."/>
      <w:lvlJc w:val="left"/>
      <w:pPr>
        <w:ind w:left="5085" w:hanging="360"/>
      </w:pPr>
    </w:lvl>
    <w:lvl w:ilvl="7" w:tplc="08090019" w:tentative="1">
      <w:start w:val="1"/>
      <w:numFmt w:val="lowerLetter"/>
      <w:lvlText w:val="%8."/>
      <w:lvlJc w:val="left"/>
      <w:pPr>
        <w:ind w:left="5805" w:hanging="360"/>
      </w:pPr>
    </w:lvl>
    <w:lvl w:ilvl="8" w:tplc="0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7" w15:restartNumberingAfterBreak="0">
    <w:nsid w:val="1D143129"/>
    <w:multiLevelType w:val="hybridMultilevel"/>
    <w:tmpl w:val="4B50B15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593CE5"/>
    <w:multiLevelType w:val="hybridMultilevel"/>
    <w:tmpl w:val="BABEBD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B27A28"/>
    <w:multiLevelType w:val="hybridMultilevel"/>
    <w:tmpl w:val="5FD6F9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97F32F9"/>
    <w:multiLevelType w:val="hybridMultilevel"/>
    <w:tmpl w:val="821878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3A3807"/>
    <w:multiLevelType w:val="hybridMultilevel"/>
    <w:tmpl w:val="52E0EA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E71376"/>
    <w:multiLevelType w:val="hybridMultilevel"/>
    <w:tmpl w:val="9D126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DD6146"/>
    <w:multiLevelType w:val="hybridMultilevel"/>
    <w:tmpl w:val="0AB054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E9527E"/>
    <w:multiLevelType w:val="hybridMultilevel"/>
    <w:tmpl w:val="EBEEA5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0B74C8"/>
    <w:multiLevelType w:val="hybridMultilevel"/>
    <w:tmpl w:val="E7FAFD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2C6E30"/>
    <w:multiLevelType w:val="hybridMultilevel"/>
    <w:tmpl w:val="1374A1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54E22"/>
    <w:multiLevelType w:val="hybridMultilevel"/>
    <w:tmpl w:val="64FA3F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6732FD"/>
    <w:multiLevelType w:val="hybridMultilevel"/>
    <w:tmpl w:val="829633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5D5955"/>
    <w:multiLevelType w:val="hybridMultilevel"/>
    <w:tmpl w:val="A2869B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B7633D9"/>
    <w:multiLevelType w:val="hybridMultilevel"/>
    <w:tmpl w:val="A0042E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F2D47A8"/>
    <w:multiLevelType w:val="hybridMultilevel"/>
    <w:tmpl w:val="6CCA24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1717746"/>
    <w:multiLevelType w:val="hybridMultilevel"/>
    <w:tmpl w:val="24762242"/>
    <w:lvl w:ilvl="0" w:tplc="C02CE598">
      <w:start w:val="1"/>
      <w:numFmt w:val="decimal"/>
      <w:pStyle w:val="EALevel1"/>
      <w:lvlText w:val="1.%1"/>
      <w:lvlJc w:val="left"/>
      <w:pPr>
        <w:ind w:left="717" w:hanging="360"/>
      </w:pPr>
      <w:rPr>
        <w:rFonts w:ascii="Century Schoolbook" w:hAnsi="Century Schoolbook"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EF336E"/>
    <w:multiLevelType w:val="hybridMultilevel"/>
    <w:tmpl w:val="82461B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D3323C"/>
    <w:multiLevelType w:val="hybridMultilevel"/>
    <w:tmpl w:val="C248C6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A336DA6"/>
    <w:multiLevelType w:val="hybridMultilevel"/>
    <w:tmpl w:val="AF12FB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4B75604"/>
    <w:multiLevelType w:val="hybridMultilevel"/>
    <w:tmpl w:val="1B88B9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A7526BC"/>
    <w:multiLevelType w:val="hybridMultilevel"/>
    <w:tmpl w:val="88C450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AF6662"/>
    <w:multiLevelType w:val="hybridMultilevel"/>
    <w:tmpl w:val="88C450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B97CA6"/>
    <w:multiLevelType w:val="hybridMultilevel"/>
    <w:tmpl w:val="75E67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BD6906"/>
    <w:multiLevelType w:val="hybridMultilevel"/>
    <w:tmpl w:val="8DEAF3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70947723">
    <w:abstractNumId w:val="23"/>
  </w:num>
  <w:num w:numId="2" w16cid:durableId="601718259">
    <w:abstractNumId w:val="0"/>
  </w:num>
  <w:num w:numId="3" w16cid:durableId="263660534">
    <w:abstractNumId w:val="7"/>
  </w:num>
  <w:num w:numId="4" w16cid:durableId="319314285">
    <w:abstractNumId w:val="21"/>
  </w:num>
  <w:num w:numId="5" w16cid:durableId="1384719828">
    <w:abstractNumId w:val="25"/>
  </w:num>
  <w:num w:numId="6" w16cid:durableId="1996494573">
    <w:abstractNumId w:val="2"/>
  </w:num>
  <w:num w:numId="7" w16cid:durableId="1027675908">
    <w:abstractNumId w:val="20"/>
  </w:num>
  <w:num w:numId="8" w16cid:durableId="875123962">
    <w:abstractNumId w:val="16"/>
  </w:num>
  <w:num w:numId="9" w16cid:durableId="2081319777">
    <w:abstractNumId w:val="1"/>
  </w:num>
  <w:num w:numId="10" w16cid:durableId="1106927379">
    <w:abstractNumId w:val="24"/>
  </w:num>
  <w:num w:numId="11" w16cid:durableId="840698954">
    <w:abstractNumId w:val="8"/>
  </w:num>
  <w:num w:numId="12" w16cid:durableId="1987587908">
    <w:abstractNumId w:val="29"/>
  </w:num>
  <w:num w:numId="13" w16cid:durableId="1097600826">
    <w:abstractNumId w:val="14"/>
  </w:num>
  <w:num w:numId="14" w16cid:durableId="903684346">
    <w:abstractNumId w:val="17"/>
  </w:num>
  <w:num w:numId="15" w16cid:durableId="659620517">
    <w:abstractNumId w:val="4"/>
  </w:num>
  <w:num w:numId="16" w16cid:durableId="551505384">
    <w:abstractNumId w:val="15"/>
  </w:num>
  <w:num w:numId="17" w16cid:durableId="2037806312">
    <w:abstractNumId w:val="5"/>
  </w:num>
  <w:num w:numId="18" w16cid:durableId="275715637">
    <w:abstractNumId w:val="10"/>
  </w:num>
  <w:num w:numId="19" w16cid:durableId="521747198">
    <w:abstractNumId w:val="27"/>
  </w:num>
  <w:num w:numId="20" w16cid:durableId="1075929565">
    <w:abstractNumId w:val="26"/>
  </w:num>
  <w:num w:numId="21" w16cid:durableId="305355476">
    <w:abstractNumId w:val="28"/>
  </w:num>
  <w:num w:numId="22" w16cid:durableId="85468004">
    <w:abstractNumId w:val="9"/>
  </w:num>
  <w:num w:numId="23" w16cid:durableId="1976980111">
    <w:abstractNumId w:val="30"/>
  </w:num>
  <w:num w:numId="24" w16cid:durableId="1442261743">
    <w:abstractNumId w:val="19"/>
  </w:num>
  <w:num w:numId="25" w16cid:durableId="3944973">
    <w:abstractNumId w:val="18"/>
  </w:num>
  <w:num w:numId="26" w16cid:durableId="363796619">
    <w:abstractNumId w:val="13"/>
  </w:num>
  <w:num w:numId="27" w16cid:durableId="281957056">
    <w:abstractNumId w:val="11"/>
  </w:num>
  <w:num w:numId="28" w16cid:durableId="794183092">
    <w:abstractNumId w:val="3"/>
  </w:num>
  <w:num w:numId="29" w16cid:durableId="1439448817">
    <w:abstractNumId w:val="6"/>
  </w:num>
  <w:num w:numId="30" w16cid:durableId="770322575">
    <w:abstractNumId w:val="12"/>
  </w:num>
  <w:num w:numId="31" w16cid:durableId="52979948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zC3NDE2NDAxNjZU0lEKTi0uzszPAykwNKgFABxITTQtAAAA"/>
  </w:docVars>
  <w:rsids>
    <w:rsidRoot w:val="00576506"/>
    <w:rsid w:val="00001781"/>
    <w:rsid w:val="000231A4"/>
    <w:rsid w:val="00041B13"/>
    <w:rsid w:val="000422CE"/>
    <w:rsid w:val="0005236B"/>
    <w:rsid w:val="00081953"/>
    <w:rsid w:val="000965E6"/>
    <w:rsid w:val="00096F47"/>
    <w:rsid w:val="0009777B"/>
    <w:rsid w:val="000A3E14"/>
    <w:rsid w:val="000A7A1D"/>
    <w:rsid w:val="000B0BF3"/>
    <w:rsid w:val="000C5CA2"/>
    <w:rsid w:val="000D56C2"/>
    <w:rsid w:val="000E4CF3"/>
    <w:rsid w:val="000F40DF"/>
    <w:rsid w:val="000F41C8"/>
    <w:rsid w:val="000F5DAF"/>
    <w:rsid w:val="00104B03"/>
    <w:rsid w:val="00141842"/>
    <w:rsid w:val="00157A8A"/>
    <w:rsid w:val="00163EFC"/>
    <w:rsid w:val="001711C0"/>
    <w:rsid w:val="00172460"/>
    <w:rsid w:val="00180F55"/>
    <w:rsid w:val="00181E60"/>
    <w:rsid w:val="001A2591"/>
    <w:rsid w:val="001A5D29"/>
    <w:rsid w:val="001C3F7B"/>
    <w:rsid w:val="001C54B5"/>
    <w:rsid w:val="001D6D3E"/>
    <w:rsid w:val="001E6375"/>
    <w:rsid w:val="001F7B82"/>
    <w:rsid w:val="002169D3"/>
    <w:rsid w:val="0022756F"/>
    <w:rsid w:val="0022774F"/>
    <w:rsid w:val="00235189"/>
    <w:rsid w:val="00240DD0"/>
    <w:rsid w:val="00246FD3"/>
    <w:rsid w:val="00254605"/>
    <w:rsid w:val="002775BE"/>
    <w:rsid w:val="0028094E"/>
    <w:rsid w:val="00282C73"/>
    <w:rsid w:val="002A075B"/>
    <w:rsid w:val="002C38E4"/>
    <w:rsid w:val="002F14BF"/>
    <w:rsid w:val="002F6A45"/>
    <w:rsid w:val="002F6B2A"/>
    <w:rsid w:val="00302262"/>
    <w:rsid w:val="00303605"/>
    <w:rsid w:val="003B0625"/>
    <w:rsid w:val="003B3384"/>
    <w:rsid w:val="003C610D"/>
    <w:rsid w:val="003D123C"/>
    <w:rsid w:val="003E3191"/>
    <w:rsid w:val="004150D4"/>
    <w:rsid w:val="00415DA8"/>
    <w:rsid w:val="0045134F"/>
    <w:rsid w:val="00464B34"/>
    <w:rsid w:val="00491152"/>
    <w:rsid w:val="004A62B0"/>
    <w:rsid w:val="004C15C0"/>
    <w:rsid w:val="004C56F7"/>
    <w:rsid w:val="004E23D7"/>
    <w:rsid w:val="004F5894"/>
    <w:rsid w:val="00506AE4"/>
    <w:rsid w:val="00517A82"/>
    <w:rsid w:val="00517CAF"/>
    <w:rsid w:val="00520378"/>
    <w:rsid w:val="0052374C"/>
    <w:rsid w:val="0053238C"/>
    <w:rsid w:val="0053552C"/>
    <w:rsid w:val="00536090"/>
    <w:rsid w:val="0054167D"/>
    <w:rsid w:val="0054294F"/>
    <w:rsid w:val="00543B10"/>
    <w:rsid w:val="005579E6"/>
    <w:rsid w:val="00570D36"/>
    <w:rsid w:val="0057314D"/>
    <w:rsid w:val="00576506"/>
    <w:rsid w:val="00580D3E"/>
    <w:rsid w:val="00587959"/>
    <w:rsid w:val="005A10CF"/>
    <w:rsid w:val="005D7A2A"/>
    <w:rsid w:val="006037A3"/>
    <w:rsid w:val="00607742"/>
    <w:rsid w:val="00620042"/>
    <w:rsid w:val="00622A90"/>
    <w:rsid w:val="00643E23"/>
    <w:rsid w:val="006449EE"/>
    <w:rsid w:val="006643CC"/>
    <w:rsid w:val="006715AA"/>
    <w:rsid w:val="006926F5"/>
    <w:rsid w:val="00697E45"/>
    <w:rsid w:val="006A63B0"/>
    <w:rsid w:val="006B4A24"/>
    <w:rsid w:val="006B5EA1"/>
    <w:rsid w:val="006B6A79"/>
    <w:rsid w:val="006C2E96"/>
    <w:rsid w:val="006C335E"/>
    <w:rsid w:val="006F3482"/>
    <w:rsid w:val="007023FD"/>
    <w:rsid w:val="00722084"/>
    <w:rsid w:val="007271C3"/>
    <w:rsid w:val="00732B39"/>
    <w:rsid w:val="00737EE7"/>
    <w:rsid w:val="00753131"/>
    <w:rsid w:val="00767F66"/>
    <w:rsid w:val="00770D44"/>
    <w:rsid w:val="00783716"/>
    <w:rsid w:val="00787605"/>
    <w:rsid w:val="00793637"/>
    <w:rsid w:val="007A06C9"/>
    <w:rsid w:val="007A16F9"/>
    <w:rsid w:val="007A5967"/>
    <w:rsid w:val="007B6521"/>
    <w:rsid w:val="007D0C67"/>
    <w:rsid w:val="007F7EB8"/>
    <w:rsid w:val="00835B1E"/>
    <w:rsid w:val="008434B0"/>
    <w:rsid w:val="0084690C"/>
    <w:rsid w:val="008633EE"/>
    <w:rsid w:val="00863F27"/>
    <w:rsid w:val="008669A9"/>
    <w:rsid w:val="00886AFC"/>
    <w:rsid w:val="00891579"/>
    <w:rsid w:val="008E0DAD"/>
    <w:rsid w:val="00910049"/>
    <w:rsid w:val="00917E9C"/>
    <w:rsid w:val="00970331"/>
    <w:rsid w:val="009819C8"/>
    <w:rsid w:val="00997C7E"/>
    <w:rsid w:val="009A2A20"/>
    <w:rsid w:val="009B1B21"/>
    <w:rsid w:val="009B3A39"/>
    <w:rsid w:val="009C5EED"/>
    <w:rsid w:val="009C6345"/>
    <w:rsid w:val="009F5284"/>
    <w:rsid w:val="00A10D2A"/>
    <w:rsid w:val="00A932DE"/>
    <w:rsid w:val="00A95C59"/>
    <w:rsid w:val="00AB5566"/>
    <w:rsid w:val="00AB7288"/>
    <w:rsid w:val="00AE268A"/>
    <w:rsid w:val="00AF476B"/>
    <w:rsid w:val="00B13946"/>
    <w:rsid w:val="00B21AC8"/>
    <w:rsid w:val="00B30E15"/>
    <w:rsid w:val="00B34E11"/>
    <w:rsid w:val="00B34E7E"/>
    <w:rsid w:val="00B41538"/>
    <w:rsid w:val="00B44096"/>
    <w:rsid w:val="00B452A6"/>
    <w:rsid w:val="00B50396"/>
    <w:rsid w:val="00B5180A"/>
    <w:rsid w:val="00B71573"/>
    <w:rsid w:val="00B763F6"/>
    <w:rsid w:val="00B94ED0"/>
    <w:rsid w:val="00BB4622"/>
    <w:rsid w:val="00BE26E6"/>
    <w:rsid w:val="00BE4B3F"/>
    <w:rsid w:val="00C0298E"/>
    <w:rsid w:val="00C02C3F"/>
    <w:rsid w:val="00C14DFD"/>
    <w:rsid w:val="00C47598"/>
    <w:rsid w:val="00C72C4E"/>
    <w:rsid w:val="00C76F49"/>
    <w:rsid w:val="00C806B1"/>
    <w:rsid w:val="00C86253"/>
    <w:rsid w:val="00CB60B1"/>
    <w:rsid w:val="00CB7031"/>
    <w:rsid w:val="00CD0F05"/>
    <w:rsid w:val="00CD15F2"/>
    <w:rsid w:val="00CD2EF7"/>
    <w:rsid w:val="00CE5141"/>
    <w:rsid w:val="00CF15E2"/>
    <w:rsid w:val="00D058F2"/>
    <w:rsid w:val="00D25EDA"/>
    <w:rsid w:val="00D26F1B"/>
    <w:rsid w:val="00D90E84"/>
    <w:rsid w:val="00DA68C3"/>
    <w:rsid w:val="00DA7BC5"/>
    <w:rsid w:val="00DC66AC"/>
    <w:rsid w:val="00DC78FD"/>
    <w:rsid w:val="00E00909"/>
    <w:rsid w:val="00E0636D"/>
    <w:rsid w:val="00E10598"/>
    <w:rsid w:val="00E15322"/>
    <w:rsid w:val="00E25FAC"/>
    <w:rsid w:val="00E2694F"/>
    <w:rsid w:val="00E4624B"/>
    <w:rsid w:val="00E71250"/>
    <w:rsid w:val="00E85E8B"/>
    <w:rsid w:val="00E955D9"/>
    <w:rsid w:val="00EA1E40"/>
    <w:rsid w:val="00EC0007"/>
    <w:rsid w:val="00EC444A"/>
    <w:rsid w:val="00ED2336"/>
    <w:rsid w:val="00ED779D"/>
    <w:rsid w:val="00ED7C20"/>
    <w:rsid w:val="00EF57D1"/>
    <w:rsid w:val="00F06155"/>
    <w:rsid w:val="00F06AD5"/>
    <w:rsid w:val="00F12626"/>
    <w:rsid w:val="00F1267E"/>
    <w:rsid w:val="00F31544"/>
    <w:rsid w:val="00F44E51"/>
    <w:rsid w:val="00F836CB"/>
    <w:rsid w:val="00FB60AD"/>
    <w:rsid w:val="00FD7A1D"/>
    <w:rsid w:val="00FE5F80"/>
    <w:rsid w:val="00FF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4FF3D6"/>
  <w15:docId w15:val="{9DE91730-A767-46B3-81B7-09A6D1CD5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506"/>
    <w:pPr>
      <w:spacing w:after="0" w:line="240" w:lineRule="auto"/>
    </w:pPr>
    <w:rPr>
      <w:rFonts w:asciiTheme="minorHAnsi" w:hAnsiTheme="minorHAnsi"/>
      <w:sz w:val="22"/>
    </w:rPr>
  </w:style>
  <w:style w:type="paragraph" w:styleId="Heading3">
    <w:name w:val="heading 3"/>
    <w:basedOn w:val="Normal"/>
    <w:link w:val="Heading3Char"/>
    <w:uiPriority w:val="9"/>
    <w:qFormat/>
    <w:rsid w:val="00BE4B3F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BE4B3F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650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6506"/>
  </w:style>
  <w:style w:type="paragraph" w:styleId="Footer">
    <w:name w:val="footer"/>
    <w:basedOn w:val="Normal"/>
    <w:link w:val="FooterChar"/>
    <w:uiPriority w:val="99"/>
    <w:unhideWhenUsed/>
    <w:rsid w:val="0057650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6506"/>
  </w:style>
  <w:style w:type="table" w:styleId="TableGrid">
    <w:name w:val="Table Grid"/>
    <w:basedOn w:val="TableNormal"/>
    <w:uiPriority w:val="59"/>
    <w:rsid w:val="00576506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15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5A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2775BE"/>
    <w:pPr>
      <w:spacing w:after="200" w:line="276" w:lineRule="auto"/>
      <w:ind w:left="720"/>
      <w:contextualSpacing/>
    </w:pPr>
    <w:rPr>
      <w:rFonts w:ascii="Calibri" w:eastAsia="Times New Roman" w:hAnsi="Calibri" w:cs="Times New Roman"/>
      <w:sz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F5894"/>
    <w:rPr>
      <w:rFonts w:ascii="Calibri" w:eastAsia="Times New Roman" w:hAnsi="Calibri" w:cs="Times New Roman"/>
      <w:sz w:val="20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FF5C22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E4B3F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BE4B3F"/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meta">
    <w:name w:val="meta"/>
    <w:basedOn w:val="Normal"/>
    <w:rsid w:val="00BE4B3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date-display-single">
    <w:name w:val="date-display-single"/>
    <w:basedOn w:val="DefaultParagraphFont"/>
    <w:rsid w:val="00BE4B3F"/>
  </w:style>
  <w:style w:type="paragraph" w:customStyle="1" w:styleId="EALevel1">
    <w:name w:val="EA Level 1"/>
    <w:basedOn w:val="Normal"/>
    <w:link w:val="EALevel1Char"/>
    <w:qFormat/>
    <w:rsid w:val="003B3384"/>
    <w:pPr>
      <w:numPr>
        <w:numId w:val="31"/>
      </w:numPr>
      <w:spacing w:after="240" w:line="360" w:lineRule="auto"/>
      <w:ind w:left="567" w:hanging="567"/>
      <w:jc w:val="both"/>
    </w:pPr>
    <w:rPr>
      <w:rFonts w:ascii="Century Schoolbook" w:eastAsia="Times New Roman" w:hAnsi="Century Schoolbook" w:cs="Arial"/>
      <w:bCs/>
      <w:sz w:val="24"/>
      <w:szCs w:val="24"/>
    </w:rPr>
  </w:style>
  <w:style w:type="character" w:customStyle="1" w:styleId="EALevel1Char">
    <w:name w:val="EA Level 1 Char"/>
    <w:basedOn w:val="DefaultParagraphFont"/>
    <w:link w:val="EALevel1"/>
    <w:rsid w:val="003B3384"/>
    <w:rPr>
      <w:rFonts w:ascii="Century Schoolbook" w:eastAsia="Times New Roman" w:hAnsi="Century Schoolbook" w:cs="Arial"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91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4300">
          <w:marLeft w:val="0"/>
          <w:marRight w:val="15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52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367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941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6651164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CCCCCC"/>
                            <w:right w:val="none" w:sz="0" w:space="0" w:color="auto"/>
                          </w:divBdr>
                        </w:div>
                        <w:div w:id="816075097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CCCCCC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94939779">
          <w:marLeft w:val="0"/>
          <w:marRight w:val="-15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19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65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756480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CCCCCC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97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E61A80-DA5C-4A6C-B658-C265BA05A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8</Words>
  <Characters>2308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ANI</Company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KernanJ</dc:creator>
  <cp:lastModifiedBy>A Nic Giolla Bhéin</cp:lastModifiedBy>
  <cp:revision>2</cp:revision>
  <cp:lastPrinted>2019-02-28T10:41:00Z</cp:lastPrinted>
  <dcterms:created xsi:type="dcterms:W3CDTF">2025-04-17T07:46:00Z</dcterms:created>
  <dcterms:modified xsi:type="dcterms:W3CDTF">2025-04-17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a572b4c5fb2dc2e94d37a6f91b343ec717a6db9b71796335dbc5337058aba5</vt:lpwstr>
  </property>
</Properties>
</file>